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4606CC" w14:textId="77777777" w:rsidR="00447337" w:rsidRPr="009102D5" w:rsidRDefault="00447337" w:rsidP="00447337">
      <w:pPr>
        <w:pStyle w:val="Heading1"/>
        <w:spacing w:after="360"/>
        <w:rPr>
          <w:rFonts w:asciiTheme="minorHAnsi" w:hAnsiTheme="minorHAnsi" w:cstheme="minorHAnsi"/>
          <w:color w:val="002868"/>
          <w:sz w:val="40"/>
        </w:rPr>
      </w:pPr>
      <w:r w:rsidRPr="009102D5">
        <w:rPr>
          <w:rFonts w:asciiTheme="minorHAnsi" w:hAnsiTheme="minorHAnsi" w:cstheme="minorHAnsi"/>
          <w:color w:val="002868"/>
          <w:sz w:val="40"/>
        </w:rPr>
        <w:t>Requesting Hospital Checklist for Sending and Receiving Provincial Ventilators</w:t>
      </w:r>
    </w:p>
    <w:p w14:paraId="0D7F70D1" w14:textId="77777777" w:rsidR="00447337" w:rsidRPr="0054340C" w:rsidRDefault="00447337" w:rsidP="00F463ED">
      <w:pPr>
        <w:spacing w:after="0"/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</w:pPr>
      <w:bookmarkStart w:id="0" w:name="_Toc17889069"/>
      <w:bookmarkStart w:id="1" w:name="_Toc17896926"/>
      <w:r w:rsidRPr="0054340C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>To be completed upon receiving ventilator and prior to returning to Host Hospital</w:t>
      </w:r>
    </w:p>
    <w:p w14:paraId="6D17B7F2" w14:textId="77777777" w:rsidR="0054340C" w:rsidRPr="0054340C" w:rsidRDefault="0054340C" w:rsidP="00447337">
      <w:pPr>
        <w:spacing w:after="0" w:line="276" w:lineRule="auto"/>
        <w:rPr>
          <w:rFonts w:asciiTheme="minorHAnsi" w:eastAsia="Calibri" w:hAnsiTheme="minorHAnsi" w:cstheme="minorHAnsi"/>
          <w:b/>
          <w:sz w:val="24"/>
          <w:szCs w:val="24"/>
        </w:rPr>
      </w:pPr>
    </w:p>
    <w:p w14:paraId="41F8BDB1" w14:textId="77777777" w:rsidR="0054340C" w:rsidRPr="0054340C" w:rsidRDefault="00447337" w:rsidP="0054340C">
      <w:pPr>
        <w:spacing w:after="0"/>
        <w:rPr>
          <w:rFonts w:asciiTheme="minorHAnsi" w:eastAsia="Arial Unicode MS" w:hAnsiTheme="minorHAnsi" w:cstheme="minorHAnsi"/>
          <w:color w:val="000000"/>
          <w:sz w:val="24"/>
          <w:szCs w:val="24"/>
          <w:lang w:bidi="en-US"/>
        </w:rPr>
      </w:pPr>
      <w:r w:rsidRPr="0054340C">
        <w:rPr>
          <w:rFonts w:asciiTheme="minorHAnsi" w:eastAsia="Arial Unicode MS" w:hAnsiTheme="minorHAnsi" w:cstheme="minorHAnsi"/>
          <w:color w:val="000000"/>
          <w:sz w:val="24"/>
          <w:szCs w:val="24"/>
          <w:u w:val="single"/>
          <w:lang w:bidi="en-US"/>
        </w:rPr>
        <w:t>NOTE</w:t>
      </w:r>
      <w:r w:rsidRPr="0054340C">
        <w:rPr>
          <w:rFonts w:asciiTheme="minorHAnsi" w:eastAsia="Arial Unicode MS" w:hAnsiTheme="minorHAnsi" w:cstheme="minorHAnsi"/>
          <w:color w:val="000000"/>
          <w:sz w:val="24"/>
          <w:szCs w:val="24"/>
          <w:lang w:bidi="en-US"/>
        </w:rPr>
        <w:t>:  Requesting Hospital to contact Host Hospital Site Lead immediately, for repairs, malfunctions or damages to ventilators.</w:t>
      </w:r>
      <w:bookmarkEnd w:id="0"/>
      <w:bookmarkEnd w:id="1"/>
      <w:r w:rsidRPr="0054340C">
        <w:rPr>
          <w:rFonts w:asciiTheme="minorHAnsi" w:eastAsia="Arial Unicode MS" w:hAnsiTheme="minorHAnsi" w:cstheme="minorHAnsi"/>
          <w:color w:val="000000"/>
          <w:sz w:val="24"/>
          <w:szCs w:val="24"/>
          <w:lang w:bidi="en-US"/>
        </w:rPr>
        <w:t xml:space="preserve"> </w:t>
      </w:r>
    </w:p>
    <w:p w14:paraId="7E921606" w14:textId="77777777" w:rsidR="0054340C" w:rsidRDefault="0054340C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p w14:paraId="4563E582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 xml:space="preserve">Date: </w:t>
      </w:r>
      <w:r w:rsidRPr="0032663A">
        <w:rPr>
          <w:rFonts w:asciiTheme="minorHAnsi" w:eastAsia="Calibri" w:hAnsiTheme="minorHAnsi" w:cstheme="minorHAnsi"/>
          <w:sz w:val="24"/>
          <w:szCs w:val="24"/>
        </w:rPr>
        <w:t>_______________________</w:t>
      </w:r>
      <w:r w:rsidRPr="0032663A">
        <w:rPr>
          <w:rFonts w:asciiTheme="minorHAnsi" w:eastAsia="Calibri" w:hAnsiTheme="minorHAnsi" w:cstheme="minorHAnsi"/>
          <w:sz w:val="24"/>
          <w:szCs w:val="24"/>
        </w:rPr>
        <w:tab/>
        <w:t xml:space="preserve">                             </w:t>
      </w:r>
      <w:r w:rsidRPr="0032663A">
        <w:rPr>
          <w:rFonts w:asciiTheme="minorHAnsi" w:eastAsia="Calibri" w:hAnsiTheme="minorHAnsi" w:cstheme="minorHAnsi"/>
          <w:b/>
          <w:sz w:val="24"/>
          <w:szCs w:val="24"/>
        </w:rPr>
        <w:t>Completed By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</w:p>
    <w:p w14:paraId="2468737C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</w:p>
    <w:p w14:paraId="56232BEB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b/>
          <w:sz w:val="24"/>
          <w:szCs w:val="24"/>
        </w:rPr>
        <w:t>Requesting</w:t>
      </w:r>
      <w:r w:rsidRPr="0032663A">
        <w:rPr>
          <w:rFonts w:asciiTheme="minorHAnsi" w:eastAsia="Calibri" w:hAnsiTheme="minorHAnsi" w:cstheme="minorHAnsi"/>
          <w:b/>
          <w:sz w:val="24"/>
          <w:szCs w:val="24"/>
        </w:rPr>
        <w:t xml:space="preserve"> Hospital Name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  <w:r w:rsidRPr="0032663A">
        <w:rPr>
          <w:rFonts w:asciiTheme="minorHAnsi" w:eastAsia="Calibri" w:hAnsiTheme="minorHAnsi" w:cstheme="minorHAnsi"/>
          <w:sz w:val="24"/>
          <w:szCs w:val="24"/>
        </w:rPr>
        <w:tab/>
      </w:r>
    </w:p>
    <w:p w14:paraId="1E58C857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Site Lead (Name and Title)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</w:p>
    <w:p w14:paraId="4F0A6FA5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Contact Number and Email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</w:p>
    <w:p w14:paraId="5E69F610" w14:textId="77777777" w:rsidR="0054340C" w:rsidRDefault="0054340C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p w14:paraId="2211BDF3" w14:textId="77777777" w:rsidR="0054340C" w:rsidRPr="0054340C" w:rsidRDefault="0054340C" w:rsidP="0054340C">
      <w:pPr>
        <w:spacing w:after="0"/>
        <w:jc w:val="center"/>
        <w:rPr>
          <w:rFonts w:asciiTheme="minorHAnsi" w:hAnsiTheme="minorHAnsi" w:cstheme="minorHAnsi"/>
          <w:b/>
          <w:i/>
          <w:sz w:val="24"/>
          <w:szCs w:val="24"/>
        </w:rPr>
      </w:pPr>
      <w:r w:rsidRPr="0054340C">
        <w:rPr>
          <w:rFonts w:asciiTheme="minorHAnsi" w:hAnsiTheme="minorHAnsi" w:cstheme="minorHAnsi"/>
          <w:b/>
          <w:i/>
          <w:sz w:val="24"/>
          <w:szCs w:val="24"/>
        </w:rPr>
        <w:t>Please complete one form per ventilator (to be filed at your hospital)</w:t>
      </w:r>
    </w:p>
    <w:p w14:paraId="1DB0C99A" w14:textId="77777777" w:rsidR="0054340C" w:rsidRPr="0054340C" w:rsidRDefault="0054340C" w:rsidP="0054340C">
      <w:pPr>
        <w:spacing w:after="0" w:line="276" w:lineRule="auto"/>
        <w:jc w:val="center"/>
        <w:rPr>
          <w:rFonts w:asciiTheme="minorHAnsi" w:eastAsia="Arial Unicode MS" w:hAnsiTheme="minorHAnsi" w:cstheme="minorHAnsi"/>
          <w:color w:val="000000"/>
          <w:sz w:val="22"/>
          <w:szCs w:val="22"/>
          <w:lang w:bidi="en-US"/>
        </w:rPr>
      </w:pPr>
    </w:p>
    <w:p w14:paraId="2232E6DF" w14:textId="77777777" w:rsidR="0054340C" w:rsidRPr="0054340C" w:rsidRDefault="0054340C" w:rsidP="0054340C">
      <w:pPr>
        <w:spacing w:after="200" w:line="276" w:lineRule="auto"/>
        <w:rPr>
          <w:rFonts w:asciiTheme="minorHAnsi" w:eastAsia="Calibri" w:hAnsiTheme="minorHAnsi" w:cstheme="minorHAnsi"/>
          <w:b/>
          <w:noProof/>
          <w:sz w:val="24"/>
          <w:szCs w:val="26"/>
        </w:rPr>
      </w:pPr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Ventilator being (check one):  </w:t>
      </w:r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-470204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4340C">
            <w:rPr>
              <w:rFonts w:ascii="Segoe UI Symbol" w:eastAsia="MS Gothic" w:hAnsi="Segoe UI Symbol" w:cs="Segoe UI Symbol"/>
              <w:b/>
              <w:noProof/>
              <w:sz w:val="24"/>
              <w:szCs w:val="26"/>
            </w:rPr>
            <w:t>☐</w:t>
          </w:r>
        </w:sdtContent>
      </w:sdt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Shipped</w:t>
      </w:r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1047343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4340C">
            <w:rPr>
              <w:rFonts w:ascii="Segoe UI Symbol" w:eastAsia="MS Gothic" w:hAnsi="Segoe UI Symbol" w:cs="Segoe UI Symbol"/>
              <w:b/>
              <w:noProof/>
              <w:sz w:val="24"/>
              <w:szCs w:val="26"/>
            </w:rPr>
            <w:t>☐</w:t>
          </w:r>
        </w:sdtContent>
      </w:sdt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Received</w:t>
      </w:r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</w:p>
    <w:tbl>
      <w:tblPr>
        <w:tblpPr w:leftFromText="180" w:rightFromText="180" w:vertAnchor="text" w:horzAnchor="margin" w:tblpY="-11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6"/>
        <w:gridCol w:w="1666"/>
        <w:gridCol w:w="1671"/>
        <w:gridCol w:w="3387"/>
      </w:tblGrid>
      <w:tr w:rsidR="0054340C" w:rsidRPr="0032663A" w14:paraId="4A1E3149" w14:textId="77777777" w:rsidTr="009102D5">
        <w:trPr>
          <w:trHeight w:val="478"/>
        </w:trPr>
        <w:tc>
          <w:tcPr>
            <w:tcW w:w="5002" w:type="dxa"/>
            <w:gridSpan w:val="2"/>
            <w:shd w:val="clear" w:color="auto" w:fill="002868"/>
            <w:vAlign w:val="center"/>
          </w:tcPr>
          <w:p w14:paraId="15CFCF42" w14:textId="77777777" w:rsidR="0054340C" w:rsidRPr="0032663A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Host</w:t>
            </w: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 xml:space="preserve"> Hospital Name</w:t>
            </w:r>
          </w:p>
        </w:tc>
        <w:tc>
          <w:tcPr>
            <w:tcW w:w="5058" w:type="dxa"/>
            <w:gridSpan w:val="2"/>
            <w:shd w:val="clear" w:color="auto" w:fill="002868"/>
            <w:vAlign w:val="center"/>
          </w:tcPr>
          <w:p w14:paraId="604ECD13" w14:textId="77777777" w:rsidR="0054340C" w:rsidRPr="0032663A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Host</w:t>
            </w: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 xml:space="preserve"> Hospital Contact Name and Number</w:t>
            </w:r>
          </w:p>
        </w:tc>
      </w:tr>
      <w:tr w:rsidR="0054340C" w:rsidRPr="0032663A" w14:paraId="4499B551" w14:textId="77777777" w:rsidTr="005C3218">
        <w:trPr>
          <w:trHeight w:val="766"/>
        </w:trPr>
        <w:tc>
          <w:tcPr>
            <w:tcW w:w="5002" w:type="dxa"/>
            <w:gridSpan w:val="2"/>
            <w:shd w:val="clear" w:color="auto" w:fill="auto"/>
            <w:vAlign w:val="center"/>
          </w:tcPr>
          <w:p w14:paraId="0355A021" w14:textId="77777777" w:rsidR="0054340C" w:rsidRPr="0032663A" w:rsidRDefault="0054340C" w:rsidP="005C3218">
            <w:pPr>
              <w:spacing w:after="0"/>
              <w:rPr>
                <w:rFonts w:asciiTheme="minorHAnsi" w:eastAsia="Calibri" w:hAnsiTheme="minorHAnsi" w:cstheme="minorHAnsi"/>
                <w:sz w:val="24"/>
                <w:szCs w:val="22"/>
              </w:rPr>
            </w:pPr>
          </w:p>
        </w:tc>
        <w:tc>
          <w:tcPr>
            <w:tcW w:w="5058" w:type="dxa"/>
            <w:gridSpan w:val="2"/>
            <w:shd w:val="clear" w:color="auto" w:fill="auto"/>
            <w:vAlign w:val="center"/>
          </w:tcPr>
          <w:p w14:paraId="06ECC6F7" w14:textId="77777777" w:rsidR="0054340C" w:rsidRPr="0032663A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4"/>
                <w:szCs w:val="22"/>
              </w:rPr>
            </w:pPr>
          </w:p>
        </w:tc>
      </w:tr>
      <w:tr w:rsidR="0054340C" w:rsidRPr="0032663A" w14:paraId="3D71624D" w14:textId="77777777" w:rsidTr="009102D5">
        <w:trPr>
          <w:trHeight w:val="374"/>
        </w:trPr>
        <w:tc>
          <w:tcPr>
            <w:tcW w:w="5002" w:type="dxa"/>
            <w:gridSpan w:val="2"/>
            <w:shd w:val="clear" w:color="auto" w:fill="002868"/>
            <w:vAlign w:val="center"/>
          </w:tcPr>
          <w:p w14:paraId="57CDB81F" w14:textId="77777777" w:rsidR="0054340C" w:rsidRPr="002B607C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Type of Ventilator</w:t>
            </w:r>
          </w:p>
          <w:p w14:paraId="0A1D52FC" w14:textId="2F0A64F4" w:rsidR="0054340C" w:rsidRPr="00192585" w:rsidRDefault="0054340C" w:rsidP="00192585">
            <w:pPr>
              <w:spacing w:after="0"/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3"/>
                <w:szCs w:val="23"/>
              </w:rPr>
            </w:pPr>
            <w:r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 xml:space="preserve">(AVEA, </w:t>
            </w:r>
            <w:r w:rsidR="00192585"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 xml:space="preserve"> Bella Vista, </w:t>
            </w:r>
            <w:proofErr w:type="spellStart"/>
            <w:r w:rsidR="00192585"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>Carescape</w:t>
            </w:r>
            <w:proofErr w:type="spellEnd"/>
            <w:r w:rsidR="00192585"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 xml:space="preserve"> R860</w:t>
            </w:r>
            <w:bookmarkStart w:id="2" w:name="_GoBack"/>
            <w:bookmarkEnd w:id="2"/>
            <w:r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 xml:space="preserve">, </w:t>
            </w:r>
            <w:r w:rsidR="00192585"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 xml:space="preserve">Hamilton T1, </w:t>
            </w:r>
            <w:r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 xml:space="preserve">PB 840, </w:t>
            </w:r>
            <w:r w:rsidR="00192585"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>Servo-N</w:t>
            </w:r>
            <w:r w:rsidR="00A170C7"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 xml:space="preserve">, </w:t>
            </w:r>
            <w:r w:rsidR="00192585"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>Servo-U, V500</w:t>
            </w:r>
            <w:r w:rsidRPr="00192585">
              <w:rPr>
                <w:rFonts w:asciiTheme="minorHAnsi" w:eastAsia="Calibri" w:hAnsiTheme="minorHAnsi" w:cstheme="minorHAnsi"/>
                <w:b/>
                <w:color w:val="FFFFFF" w:themeColor="background1"/>
                <w:sz w:val="23"/>
                <w:szCs w:val="23"/>
              </w:rPr>
              <w:t>)</w:t>
            </w:r>
          </w:p>
        </w:tc>
        <w:tc>
          <w:tcPr>
            <w:tcW w:w="5058" w:type="dxa"/>
            <w:gridSpan w:val="2"/>
            <w:shd w:val="clear" w:color="auto" w:fill="002868"/>
            <w:vAlign w:val="center"/>
          </w:tcPr>
          <w:p w14:paraId="2205393B" w14:textId="77777777" w:rsidR="0054340C" w:rsidRPr="0032663A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Date Shipped / Received</w:t>
            </w:r>
          </w:p>
        </w:tc>
      </w:tr>
      <w:tr w:rsidR="0054340C" w:rsidRPr="0032663A" w14:paraId="06305039" w14:textId="77777777" w:rsidTr="005C3218">
        <w:trPr>
          <w:trHeight w:val="728"/>
        </w:trPr>
        <w:tc>
          <w:tcPr>
            <w:tcW w:w="5002" w:type="dxa"/>
            <w:gridSpan w:val="2"/>
            <w:shd w:val="clear" w:color="auto" w:fill="auto"/>
            <w:vAlign w:val="center"/>
          </w:tcPr>
          <w:p w14:paraId="41D503F5" w14:textId="77777777" w:rsidR="0054340C" w:rsidRPr="0032663A" w:rsidRDefault="0054340C" w:rsidP="005C3218">
            <w:pPr>
              <w:spacing w:after="0"/>
              <w:rPr>
                <w:rFonts w:asciiTheme="minorHAnsi" w:eastAsia="Calibri" w:hAnsiTheme="minorHAnsi" w:cstheme="minorHAnsi"/>
                <w:sz w:val="24"/>
                <w:szCs w:val="22"/>
              </w:rPr>
            </w:pPr>
          </w:p>
        </w:tc>
        <w:tc>
          <w:tcPr>
            <w:tcW w:w="5058" w:type="dxa"/>
            <w:gridSpan w:val="2"/>
            <w:shd w:val="clear" w:color="auto" w:fill="auto"/>
            <w:vAlign w:val="center"/>
          </w:tcPr>
          <w:p w14:paraId="24059BA2" w14:textId="77777777" w:rsidR="0054340C" w:rsidRPr="0032663A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i/>
                <w:sz w:val="24"/>
                <w:szCs w:val="24"/>
              </w:rPr>
            </w:pPr>
          </w:p>
        </w:tc>
      </w:tr>
      <w:tr w:rsidR="0054340C" w:rsidRPr="0032663A" w14:paraId="318E5E3A" w14:textId="77777777" w:rsidTr="009102D5">
        <w:trPr>
          <w:trHeight w:val="374"/>
        </w:trPr>
        <w:tc>
          <w:tcPr>
            <w:tcW w:w="3336" w:type="dxa"/>
            <w:shd w:val="clear" w:color="auto" w:fill="002868"/>
            <w:vAlign w:val="center"/>
          </w:tcPr>
          <w:p w14:paraId="0682614B" w14:textId="77777777" w:rsidR="0054340C" w:rsidRPr="002B607C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  <w:u w:val="single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MOH Asset Tag Number</w:t>
            </w:r>
          </w:p>
        </w:tc>
        <w:tc>
          <w:tcPr>
            <w:tcW w:w="3337" w:type="dxa"/>
            <w:gridSpan w:val="2"/>
            <w:shd w:val="clear" w:color="auto" w:fill="002868"/>
            <w:vAlign w:val="center"/>
          </w:tcPr>
          <w:p w14:paraId="52DB31C4" w14:textId="77777777" w:rsidR="0054340C" w:rsidRPr="002B607C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Hospital Tag Number</w:t>
            </w:r>
          </w:p>
        </w:tc>
        <w:tc>
          <w:tcPr>
            <w:tcW w:w="3387" w:type="dxa"/>
            <w:shd w:val="clear" w:color="auto" w:fill="002868"/>
            <w:vAlign w:val="center"/>
          </w:tcPr>
          <w:p w14:paraId="3E111CE5" w14:textId="77777777" w:rsidR="0054340C" w:rsidRPr="002B607C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Serial Number</w:t>
            </w:r>
          </w:p>
        </w:tc>
      </w:tr>
      <w:tr w:rsidR="0054340C" w:rsidRPr="0032663A" w:rsidDel="002F3CD1" w14:paraId="7BDE57A6" w14:textId="77777777" w:rsidTr="005C3218">
        <w:trPr>
          <w:trHeight w:val="730"/>
        </w:trPr>
        <w:tc>
          <w:tcPr>
            <w:tcW w:w="3336" w:type="dxa"/>
            <w:shd w:val="clear" w:color="auto" w:fill="auto"/>
            <w:vAlign w:val="center"/>
          </w:tcPr>
          <w:p w14:paraId="3DC1932A" w14:textId="77777777" w:rsidR="0054340C" w:rsidRPr="0032663A" w:rsidDel="002F3CD1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  <w:tc>
          <w:tcPr>
            <w:tcW w:w="3337" w:type="dxa"/>
            <w:gridSpan w:val="2"/>
            <w:shd w:val="clear" w:color="auto" w:fill="auto"/>
            <w:vAlign w:val="center"/>
          </w:tcPr>
          <w:p w14:paraId="46377FA9" w14:textId="77777777" w:rsidR="0054340C" w:rsidRPr="0032663A" w:rsidDel="002F3CD1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  <w:tc>
          <w:tcPr>
            <w:tcW w:w="3387" w:type="dxa"/>
            <w:shd w:val="clear" w:color="auto" w:fill="auto"/>
            <w:vAlign w:val="center"/>
          </w:tcPr>
          <w:p w14:paraId="5A294238" w14:textId="77777777" w:rsidR="0054340C" w:rsidRPr="0032663A" w:rsidDel="002F3CD1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</w:tr>
    </w:tbl>
    <w:p w14:paraId="1BD57E6F" w14:textId="77777777" w:rsidR="0054340C" w:rsidRDefault="0054340C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p w14:paraId="68601701" w14:textId="77777777" w:rsidR="002B607C" w:rsidRPr="00AD17AD" w:rsidRDefault="002B607C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4390"/>
        <w:gridCol w:w="3260"/>
        <w:gridCol w:w="1134"/>
        <w:gridCol w:w="1276"/>
      </w:tblGrid>
      <w:tr w:rsidR="0054340C" w:rsidRPr="00A73830" w14:paraId="6B8583C6" w14:textId="77777777" w:rsidTr="00401A2F">
        <w:trPr>
          <w:trHeight w:val="283"/>
          <w:tblHeader/>
        </w:trPr>
        <w:tc>
          <w:tcPr>
            <w:tcW w:w="4390" w:type="dxa"/>
            <w:shd w:val="clear" w:color="auto" w:fill="002868"/>
          </w:tcPr>
          <w:p w14:paraId="495F616C" w14:textId="77777777" w:rsidR="0054340C" w:rsidRPr="002B607C" w:rsidRDefault="0054340C" w:rsidP="005C321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Action</w:t>
            </w:r>
          </w:p>
        </w:tc>
        <w:tc>
          <w:tcPr>
            <w:tcW w:w="3260" w:type="dxa"/>
            <w:shd w:val="clear" w:color="auto" w:fill="002868"/>
          </w:tcPr>
          <w:p w14:paraId="6B2940D3" w14:textId="77777777" w:rsidR="0054340C" w:rsidRPr="002B607C" w:rsidRDefault="0054340C" w:rsidP="005C321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Status</w:t>
            </w:r>
          </w:p>
        </w:tc>
        <w:tc>
          <w:tcPr>
            <w:tcW w:w="1134" w:type="dxa"/>
            <w:shd w:val="clear" w:color="auto" w:fill="002868"/>
          </w:tcPr>
          <w:p w14:paraId="28A8E1A1" w14:textId="77777777" w:rsidR="0054340C" w:rsidRPr="002B607C" w:rsidRDefault="0054340C" w:rsidP="005C321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Date</w:t>
            </w:r>
          </w:p>
        </w:tc>
        <w:tc>
          <w:tcPr>
            <w:tcW w:w="1276" w:type="dxa"/>
            <w:shd w:val="clear" w:color="auto" w:fill="002868"/>
          </w:tcPr>
          <w:p w14:paraId="71E4A471" w14:textId="77777777" w:rsidR="0054340C" w:rsidRPr="002B607C" w:rsidRDefault="0054340C" w:rsidP="005C321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Initials</w:t>
            </w:r>
          </w:p>
        </w:tc>
      </w:tr>
      <w:tr w:rsidR="0054340C" w:rsidRPr="00BE1F99" w14:paraId="25287182" w14:textId="77777777" w:rsidTr="005C3218">
        <w:trPr>
          <w:trHeight w:val="283"/>
        </w:trPr>
        <w:tc>
          <w:tcPr>
            <w:tcW w:w="4390" w:type="dxa"/>
          </w:tcPr>
          <w:p w14:paraId="7C1D4587" w14:textId="77777777" w:rsidR="0054340C" w:rsidRPr="00F463ED" w:rsidRDefault="0054340C" w:rsidP="0054340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Read hours meter </w:t>
            </w:r>
          </w:p>
        </w:tc>
        <w:tc>
          <w:tcPr>
            <w:tcW w:w="3260" w:type="dxa"/>
          </w:tcPr>
          <w:p w14:paraId="0A013CF7" w14:textId="77777777" w:rsidR="0054340C" w:rsidRPr="00F463ED" w:rsidRDefault="0054340C" w:rsidP="0054340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umber of hours: </w:t>
            </w:r>
            <w:r w:rsidRPr="00F463ED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______</w:t>
            </w:r>
          </w:p>
        </w:tc>
        <w:tc>
          <w:tcPr>
            <w:tcW w:w="1134" w:type="dxa"/>
          </w:tcPr>
          <w:p w14:paraId="6C8C7903" w14:textId="77777777" w:rsidR="0054340C" w:rsidRPr="00F463ED" w:rsidRDefault="0054340C" w:rsidP="0054340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40B6B83" w14:textId="77777777" w:rsidR="0054340C" w:rsidRPr="00F463ED" w:rsidRDefault="0054340C" w:rsidP="0054340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54340C" w:rsidRPr="00BE1F99" w14:paraId="65ECF406" w14:textId="77777777" w:rsidTr="005C3218">
        <w:trPr>
          <w:trHeight w:val="283"/>
        </w:trPr>
        <w:tc>
          <w:tcPr>
            <w:tcW w:w="4390" w:type="dxa"/>
          </w:tcPr>
          <w:p w14:paraId="1B9757CE" w14:textId="77777777" w:rsidR="0054340C" w:rsidRPr="00F463ED" w:rsidRDefault="0054340C" w:rsidP="0054340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Wipe down ventilator with hospital approved cleaning solution</w:t>
            </w:r>
          </w:p>
        </w:tc>
        <w:tc>
          <w:tcPr>
            <w:tcW w:w="3260" w:type="dxa"/>
          </w:tcPr>
          <w:p w14:paraId="18102991" w14:textId="77777777" w:rsidR="0054340C" w:rsidRPr="00F463ED" w:rsidRDefault="00E551E2" w:rsidP="0054340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151142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40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54340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458495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40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54340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3F176E33" w14:textId="77777777" w:rsidR="0054340C" w:rsidRPr="00F463ED" w:rsidRDefault="0054340C" w:rsidP="0054340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0EB8228" w14:textId="77777777" w:rsidR="0054340C" w:rsidRPr="00F463ED" w:rsidRDefault="0054340C" w:rsidP="0054340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54340C" w:rsidRPr="00BE1F99" w14:paraId="5DB9D0F1" w14:textId="77777777" w:rsidTr="005C3218">
        <w:trPr>
          <w:trHeight w:val="283"/>
        </w:trPr>
        <w:tc>
          <w:tcPr>
            <w:tcW w:w="4390" w:type="dxa"/>
          </w:tcPr>
          <w:p w14:paraId="4E5A6C90" w14:textId="77777777" w:rsidR="0054340C" w:rsidRPr="00F463ED" w:rsidRDefault="0054340C" w:rsidP="0054340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Biomedical electrical check</w:t>
            </w:r>
          </w:p>
        </w:tc>
        <w:tc>
          <w:tcPr>
            <w:tcW w:w="3260" w:type="dxa"/>
          </w:tcPr>
          <w:p w14:paraId="7E03A235" w14:textId="77777777" w:rsidR="0054340C" w:rsidRPr="00F463ED" w:rsidRDefault="00E551E2" w:rsidP="0054340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226029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40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54340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832797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40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54340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6C72B98C" w14:textId="77777777" w:rsidR="0054340C" w:rsidRPr="00F463ED" w:rsidRDefault="0054340C" w:rsidP="0054340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8451817" w14:textId="77777777" w:rsidR="0054340C" w:rsidRPr="00F463ED" w:rsidRDefault="0054340C" w:rsidP="0054340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F463ED" w:rsidRPr="00BE1F99" w14:paraId="5867CB5D" w14:textId="77777777" w:rsidTr="005C3218">
        <w:trPr>
          <w:trHeight w:val="283"/>
        </w:trPr>
        <w:tc>
          <w:tcPr>
            <w:tcW w:w="4390" w:type="dxa"/>
          </w:tcPr>
          <w:p w14:paraId="3C919C4C" w14:textId="77777777" w:rsidR="00F463ED" w:rsidRPr="00F463ED" w:rsidRDefault="00F463ED" w:rsidP="00F463ED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Check overall condition of the housing  </w:t>
            </w:r>
          </w:p>
        </w:tc>
        <w:tc>
          <w:tcPr>
            <w:tcW w:w="3260" w:type="dxa"/>
          </w:tcPr>
          <w:p w14:paraId="3925D4EB" w14:textId="77777777" w:rsidR="00F463ED" w:rsidRPr="00F463ED" w:rsidRDefault="00E551E2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258478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62130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624191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or    </w:t>
            </w:r>
          </w:p>
        </w:tc>
        <w:tc>
          <w:tcPr>
            <w:tcW w:w="1134" w:type="dxa"/>
          </w:tcPr>
          <w:p w14:paraId="7B6615E2" w14:textId="77777777" w:rsidR="00F463ED" w:rsidRPr="00F463ED" w:rsidRDefault="00F463ED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6626921" w14:textId="77777777" w:rsidR="00F463ED" w:rsidRPr="00F463ED" w:rsidRDefault="00F463ED" w:rsidP="00F463ED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F463ED" w:rsidRPr="00BE1F99" w14:paraId="26CEEC0D" w14:textId="77777777" w:rsidTr="005C3218">
        <w:trPr>
          <w:trHeight w:val="283"/>
        </w:trPr>
        <w:tc>
          <w:tcPr>
            <w:tcW w:w="4390" w:type="dxa"/>
          </w:tcPr>
          <w:p w14:paraId="20F1875A" w14:textId="77777777" w:rsidR="00F463ED" w:rsidRPr="00F463ED" w:rsidRDefault="00F463ED" w:rsidP="00F463ED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Keyboard/panel condition  </w:t>
            </w:r>
          </w:p>
        </w:tc>
        <w:tc>
          <w:tcPr>
            <w:tcW w:w="3260" w:type="dxa"/>
          </w:tcPr>
          <w:p w14:paraId="6CE255FE" w14:textId="77777777" w:rsidR="00F463ED" w:rsidRPr="00F463ED" w:rsidRDefault="00E551E2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329054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955707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2076619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or    </w:t>
            </w:r>
          </w:p>
        </w:tc>
        <w:tc>
          <w:tcPr>
            <w:tcW w:w="1134" w:type="dxa"/>
          </w:tcPr>
          <w:p w14:paraId="4209EA5C" w14:textId="77777777" w:rsidR="00F463ED" w:rsidRPr="00F463ED" w:rsidRDefault="00F463ED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1709348" w14:textId="77777777" w:rsidR="00F463ED" w:rsidRPr="00F463ED" w:rsidRDefault="00F463ED" w:rsidP="00F463ED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F463ED" w:rsidRPr="00BE1F99" w14:paraId="42775697" w14:textId="77777777" w:rsidTr="005C3218">
        <w:trPr>
          <w:trHeight w:val="283"/>
        </w:trPr>
        <w:tc>
          <w:tcPr>
            <w:tcW w:w="4390" w:type="dxa"/>
          </w:tcPr>
          <w:p w14:paraId="6B427FB8" w14:textId="77777777" w:rsidR="00F463ED" w:rsidRPr="00F463ED" w:rsidRDefault="00F463ED" w:rsidP="00F463ED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Trolley/stand condition – casters</w:t>
            </w:r>
          </w:p>
        </w:tc>
        <w:tc>
          <w:tcPr>
            <w:tcW w:w="3260" w:type="dxa"/>
          </w:tcPr>
          <w:p w14:paraId="712A9D3E" w14:textId="77777777" w:rsidR="00F463ED" w:rsidRPr="00F463ED" w:rsidRDefault="00E551E2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212926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352389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29239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or    </w:t>
            </w:r>
          </w:p>
        </w:tc>
        <w:tc>
          <w:tcPr>
            <w:tcW w:w="1134" w:type="dxa"/>
          </w:tcPr>
          <w:p w14:paraId="0ADF46D7" w14:textId="5F6F30FD" w:rsidR="00F463ED" w:rsidRPr="00F463ED" w:rsidRDefault="00AB39CA" w:rsidP="00AB39CA">
            <w:pPr>
              <w:pStyle w:val="Header"/>
              <w:tabs>
                <w:tab w:val="clear" w:pos="4320"/>
                <w:tab w:val="clear" w:pos="8640"/>
                <w:tab w:val="left" w:pos="870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1276" w:type="dxa"/>
          </w:tcPr>
          <w:p w14:paraId="32AD6E90" w14:textId="77777777" w:rsidR="00F463ED" w:rsidRPr="00F463ED" w:rsidRDefault="00F463ED" w:rsidP="00F463ED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F463ED" w:rsidRPr="00BE1F99" w14:paraId="5CA50331" w14:textId="77777777" w:rsidTr="005C3218">
        <w:trPr>
          <w:trHeight w:val="283"/>
        </w:trPr>
        <w:tc>
          <w:tcPr>
            <w:tcW w:w="4390" w:type="dxa"/>
          </w:tcPr>
          <w:p w14:paraId="7741B53F" w14:textId="77777777" w:rsidR="00F463ED" w:rsidRPr="00F463ED" w:rsidRDefault="00F463ED" w:rsidP="00F463ED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Scratches or damage on display field/screen </w:t>
            </w:r>
          </w:p>
        </w:tc>
        <w:tc>
          <w:tcPr>
            <w:tcW w:w="3260" w:type="dxa"/>
          </w:tcPr>
          <w:p w14:paraId="2ED31C49" w14:textId="77777777" w:rsidR="00F463ED" w:rsidRPr="00F463ED" w:rsidRDefault="00E551E2" w:rsidP="00F463ED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182704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320426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: </w:t>
            </w:r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_____________</w:t>
            </w:r>
          </w:p>
        </w:tc>
        <w:tc>
          <w:tcPr>
            <w:tcW w:w="1134" w:type="dxa"/>
          </w:tcPr>
          <w:p w14:paraId="73F0F3A9" w14:textId="77777777" w:rsidR="00F463ED" w:rsidRPr="00F463ED" w:rsidRDefault="00F463ED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DC07DBF" w14:textId="77777777" w:rsidR="00F463ED" w:rsidRPr="00F463ED" w:rsidRDefault="00F463ED" w:rsidP="00F463ED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2B8DE9CE" w14:textId="77777777" w:rsidTr="005C3218">
        <w:trPr>
          <w:trHeight w:val="283"/>
        </w:trPr>
        <w:tc>
          <w:tcPr>
            <w:tcW w:w="4390" w:type="dxa"/>
          </w:tcPr>
          <w:p w14:paraId="43EEC6C7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Power cord attached</w:t>
            </w:r>
          </w:p>
        </w:tc>
        <w:tc>
          <w:tcPr>
            <w:tcW w:w="3260" w:type="dxa"/>
          </w:tcPr>
          <w:p w14:paraId="3A4C987C" w14:textId="77777777" w:rsidR="002B607C" w:rsidRPr="00F463ED" w:rsidRDefault="00E551E2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433894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74094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27829EDF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91591F9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561AA441" w14:textId="77777777" w:rsidTr="005C3218">
        <w:trPr>
          <w:trHeight w:val="283"/>
        </w:trPr>
        <w:tc>
          <w:tcPr>
            <w:tcW w:w="4390" w:type="dxa"/>
          </w:tcPr>
          <w:p w14:paraId="7E4F5056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Patient circuit arm attached</w:t>
            </w:r>
          </w:p>
        </w:tc>
        <w:tc>
          <w:tcPr>
            <w:tcW w:w="3260" w:type="dxa"/>
          </w:tcPr>
          <w:p w14:paraId="43C9DE8A" w14:textId="77777777" w:rsidR="002B607C" w:rsidRPr="00F463ED" w:rsidRDefault="00E551E2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4733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21778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326B322B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57073E3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58DE5D44" w14:textId="77777777" w:rsidTr="005C3218">
        <w:trPr>
          <w:trHeight w:val="283"/>
        </w:trPr>
        <w:tc>
          <w:tcPr>
            <w:tcW w:w="4390" w:type="dxa"/>
          </w:tcPr>
          <w:p w14:paraId="571C34D1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Inspiratory block and fittings checked </w:t>
            </w:r>
          </w:p>
        </w:tc>
        <w:tc>
          <w:tcPr>
            <w:tcW w:w="3260" w:type="dxa"/>
          </w:tcPr>
          <w:p w14:paraId="702322A5" w14:textId="77777777" w:rsidR="002B607C" w:rsidRPr="00F463ED" w:rsidRDefault="00E551E2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90428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532089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0EF5034A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88BDE5C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3224C40E" w14:textId="77777777" w:rsidTr="005C3218">
        <w:trPr>
          <w:trHeight w:val="283"/>
        </w:trPr>
        <w:tc>
          <w:tcPr>
            <w:tcW w:w="4390" w:type="dxa"/>
          </w:tcPr>
          <w:p w14:paraId="65ACDE7B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Expiratory block and fittings checked</w:t>
            </w:r>
          </w:p>
        </w:tc>
        <w:tc>
          <w:tcPr>
            <w:tcW w:w="3260" w:type="dxa"/>
          </w:tcPr>
          <w:p w14:paraId="33DFFA4A" w14:textId="77777777" w:rsidR="002B607C" w:rsidRPr="00F463ED" w:rsidRDefault="00E551E2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301823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30328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3291A80C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8E8B2EC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16AFC4F6" w14:textId="77777777" w:rsidTr="005C3218">
        <w:trPr>
          <w:trHeight w:val="283"/>
        </w:trPr>
        <w:tc>
          <w:tcPr>
            <w:tcW w:w="4390" w:type="dxa"/>
          </w:tcPr>
          <w:p w14:paraId="47820907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Fan cover and filters in place</w:t>
            </w:r>
          </w:p>
        </w:tc>
        <w:tc>
          <w:tcPr>
            <w:tcW w:w="3260" w:type="dxa"/>
          </w:tcPr>
          <w:p w14:paraId="62A1375E" w14:textId="77777777" w:rsidR="002B607C" w:rsidRPr="00F463ED" w:rsidRDefault="00E551E2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847333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0009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5DD60B94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7872552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7BB0307D" w14:textId="77777777" w:rsidTr="005C3218">
        <w:trPr>
          <w:trHeight w:val="283"/>
        </w:trPr>
        <w:tc>
          <w:tcPr>
            <w:tcW w:w="4390" w:type="dxa"/>
          </w:tcPr>
          <w:p w14:paraId="7023C2BE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Vendor information on the ventilator</w:t>
            </w:r>
          </w:p>
        </w:tc>
        <w:tc>
          <w:tcPr>
            <w:tcW w:w="3260" w:type="dxa"/>
          </w:tcPr>
          <w:p w14:paraId="26F2E7C3" w14:textId="77777777" w:rsidR="002B607C" w:rsidRPr="00F463ED" w:rsidRDefault="00E551E2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241111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316988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4FB1FDAE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A5DCDE1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0FBFD641" w14:textId="77777777" w:rsidTr="005C3218">
        <w:trPr>
          <w:trHeight w:val="283"/>
        </w:trPr>
        <w:tc>
          <w:tcPr>
            <w:tcW w:w="4390" w:type="dxa"/>
          </w:tcPr>
          <w:p w14:paraId="31412013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Humidifier attached</w:t>
            </w:r>
          </w:p>
        </w:tc>
        <w:tc>
          <w:tcPr>
            <w:tcW w:w="3260" w:type="dxa"/>
          </w:tcPr>
          <w:p w14:paraId="2A784BB3" w14:textId="77777777" w:rsidR="002B607C" w:rsidRPr="00F463ED" w:rsidRDefault="00E551E2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293398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881459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089891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    </w:t>
            </w:r>
          </w:p>
        </w:tc>
        <w:tc>
          <w:tcPr>
            <w:tcW w:w="1134" w:type="dxa"/>
          </w:tcPr>
          <w:p w14:paraId="63FCE0DA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74AE854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0ABD4B88" w14:textId="77777777" w:rsidTr="005C3218">
        <w:trPr>
          <w:trHeight w:val="283"/>
        </w:trPr>
        <w:tc>
          <w:tcPr>
            <w:tcW w:w="4390" w:type="dxa"/>
          </w:tcPr>
          <w:p w14:paraId="4D8B3947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Heated wire and temperature probe cables</w:t>
            </w:r>
          </w:p>
        </w:tc>
        <w:tc>
          <w:tcPr>
            <w:tcW w:w="3260" w:type="dxa"/>
          </w:tcPr>
          <w:p w14:paraId="71214570" w14:textId="77777777" w:rsidR="002B607C" w:rsidRPr="00F463ED" w:rsidRDefault="00E551E2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247110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99373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2471C211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B2EBAB3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2D205BB8" w14:textId="77777777" w:rsidTr="005C3218">
        <w:trPr>
          <w:trHeight w:val="283"/>
        </w:trPr>
        <w:tc>
          <w:tcPr>
            <w:tcW w:w="4390" w:type="dxa"/>
          </w:tcPr>
          <w:p w14:paraId="1B076677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Pr="00F463ED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 and air high pressure lines attached with DISS connections</w:t>
            </w:r>
          </w:p>
        </w:tc>
        <w:tc>
          <w:tcPr>
            <w:tcW w:w="3260" w:type="dxa"/>
          </w:tcPr>
          <w:p w14:paraId="05F2B6B4" w14:textId="77777777" w:rsidR="002B607C" w:rsidRPr="00F463ED" w:rsidRDefault="00E551E2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760438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622857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4B57D834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40E214E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4DA48FEE" w14:textId="77777777" w:rsidTr="005C3218">
        <w:trPr>
          <w:trHeight w:val="283"/>
        </w:trPr>
        <w:tc>
          <w:tcPr>
            <w:tcW w:w="4390" w:type="dxa"/>
          </w:tcPr>
          <w:p w14:paraId="4D6B6607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Circuits sent </w:t>
            </w:r>
          </w:p>
        </w:tc>
        <w:tc>
          <w:tcPr>
            <w:tcW w:w="3260" w:type="dxa"/>
          </w:tcPr>
          <w:p w14:paraId="2C35FF9F" w14:textId="77777777" w:rsidR="002B607C" w:rsidRPr="00F463ED" w:rsidRDefault="00E551E2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19330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07527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: </w:t>
            </w:r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br/>
              <w:t>Number Sent  ____</w:t>
            </w:r>
          </w:p>
        </w:tc>
        <w:tc>
          <w:tcPr>
            <w:tcW w:w="1134" w:type="dxa"/>
          </w:tcPr>
          <w:p w14:paraId="2E9C51E0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DFDD36B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5CACCBBB" w14:textId="77777777" w:rsidTr="005C3218">
        <w:trPr>
          <w:trHeight w:val="283"/>
        </w:trPr>
        <w:tc>
          <w:tcPr>
            <w:tcW w:w="4390" w:type="dxa"/>
          </w:tcPr>
          <w:p w14:paraId="3D32720E" w14:textId="77777777" w:rsidR="002B607C" w:rsidRPr="00F463ED" w:rsidRDefault="002B607C" w:rsidP="002B607C">
            <w:pPr>
              <w:tabs>
                <w:tab w:val="left" w:pos="2730"/>
              </w:tabs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Circuits/pots returned</w:t>
            </w: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3260" w:type="dxa"/>
          </w:tcPr>
          <w:p w14:paraId="534E5FB2" w14:textId="77777777" w:rsidR="002B607C" w:rsidRPr="00F463ED" w:rsidRDefault="00E551E2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694414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16219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: </w:t>
            </w:r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br/>
              <w:t>Number Returned  ____</w:t>
            </w:r>
          </w:p>
        </w:tc>
        <w:tc>
          <w:tcPr>
            <w:tcW w:w="1134" w:type="dxa"/>
          </w:tcPr>
          <w:p w14:paraId="00BA1CFD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EF6C9E8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577C9DF8" w14:textId="77777777" w:rsidTr="005C3218">
        <w:trPr>
          <w:trHeight w:val="283"/>
        </w:trPr>
        <w:tc>
          <w:tcPr>
            <w:tcW w:w="4390" w:type="dxa"/>
          </w:tcPr>
          <w:p w14:paraId="6C10B373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External flow sensor included </w:t>
            </w:r>
          </w:p>
        </w:tc>
        <w:tc>
          <w:tcPr>
            <w:tcW w:w="3260" w:type="dxa"/>
          </w:tcPr>
          <w:p w14:paraId="57C13FE8" w14:textId="77777777" w:rsidR="002B607C" w:rsidRPr="00F463ED" w:rsidRDefault="00E551E2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403728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781987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: </w:t>
            </w:r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br/>
              <w:t>Number Sent ____</w:t>
            </w:r>
          </w:p>
        </w:tc>
        <w:tc>
          <w:tcPr>
            <w:tcW w:w="1134" w:type="dxa"/>
          </w:tcPr>
          <w:p w14:paraId="2BBD8E4F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2093D2D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0C9B387E" w14:textId="77777777" w:rsidTr="005C3218">
        <w:trPr>
          <w:trHeight w:val="283"/>
        </w:trPr>
        <w:tc>
          <w:tcPr>
            <w:tcW w:w="4390" w:type="dxa"/>
          </w:tcPr>
          <w:p w14:paraId="62C51CE4" w14:textId="6DDD63BA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Heated Expiratory filter </w:t>
            </w:r>
            <w:r w:rsidR="008C14B1">
              <w:rPr>
                <w:rFonts w:asciiTheme="minorHAnsi" w:hAnsiTheme="minorHAnsi" w:cstheme="minorHAnsi"/>
                <w:sz w:val="22"/>
                <w:szCs w:val="22"/>
              </w:rPr>
              <w:t>(if applicable)</w:t>
            </w: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 sent</w:t>
            </w:r>
          </w:p>
        </w:tc>
        <w:tc>
          <w:tcPr>
            <w:tcW w:w="3260" w:type="dxa"/>
          </w:tcPr>
          <w:p w14:paraId="3EF242F3" w14:textId="77777777" w:rsidR="002B607C" w:rsidRPr="00F463ED" w:rsidRDefault="00E551E2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838281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61997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990358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    </w:t>
            </w:r>
          </w:p>
        </w:tc>
        <w:tc>
          <w:tcPr>
            <w:tcW w:w="1134" w:type="dxa"/>
          </w:tcPr>
          <w:p w14:paraId="6EFF423C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19CEF75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7ED5B15B" w14:textId="77777777" w:rsidTr="005C3218">
        <w:trPr>
          <w:trHeight w:val="283"/>
        </w:trPr>
        <w:tc>
          <w:tcPr>
            <w:tcW w:w="4390" w:type="dxa"/>
          </w:tcPr>
          <w:p w14:paraId="39D2FD36" w14:textId="30508621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Expiratory filter </w:t>
            </w:r>
            <w:r w:rsidR="008C14B1">
              <w:rPr>
                <w:rFonts w:asciiTheme="minorHAnsi" w:hAnsiTheme="minorHAnsi" w:cstheme="minorHAnsi"/>
                <w:sz w:val="22"/>
                <w:szCs w:val="22"/>
              </w:rPr>
              <w:t xml:space="preserve">for ventilator </w:t>
            </w: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sent</w:t>
            </w:r>
          </w:p>
        </w:tc>
        <w:tc>
          <w:tcPr>
            <w:tcW w:w="3260" w:type="dxa"/>
          </w:tcPr>
          <w:p w14:paraId="6E48C65F" w14:textId="77777777" w:rsidR="002B607C" w:rsidRPr="00F463ED" w:rsidRDefault="00E551E2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660765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11130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841226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    </w:t>
            </w:r>
          </w:p>
        </w:tc>
        <w:tc>
          <w:tcPr>
            <w:tcW w:w="1134" w:type="dxa"/>
          </w:tcPr>
          <w:p w14:paraId="78EF2ED5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AE49931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2F027DF4" w14:textId="77777777" w:rsidTr="005C3218">
        <w:trPr>
          <w:trHeight w:val="283"/>
        </w:trPr>
        <w:tc>
          <w:tcPr>
            <w:tcW w:w="4390" w:type="dxa"/>
          </w:tcPr>
          <w:p w14:paraId="25893123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Vendor information on the ventilator</w:t>
            </w:r>
          </w:p>
        </w:tc>
        <w:tc>
          <w:tcPr>
            <w:tcW w:w="3260" w:type="dxa"/>
          </w:tcPr>
          <w:p w14:paraId="1B2EC483" w14:textId="77777777" w:rsidR="002B607C" w:rsidRPr="00F463ED" w:rsidRDefault="00E551E2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096295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441296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6C35A34A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0C63595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208F15E4" w14:textId="77777777" w:rsidTr="005C3218">
        <w:trPr>
          <w:trHeight w:val="283"/>
        </w:trPr>
        <w:tc>
          <w:tcPr>
            <w:tcW w:w="4390" w:type="dxa"/>
          </w:tcPr>
          <w:p w14:paraId="0DA6D7E7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Humidifier attached</w:t>
            </w:r>
          </w:p>
        </w:tc>
        <w:tc>
          <w:tcPr>
            <w:tcW w:w="3260" w:type="dxa"/>
          </w:tcPr>
          <w:p w14:paraId="54B57FB9" w14:textId="77777777" w:rsidR="002B607C" w:rsidRPr="00F463ED" w:rsidRDefault="00E551E2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55833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895559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51F1CEFF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449EF0F7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3F55BFC9" w14:textId="77777777" w:rsidTr="005C3218">
        <w:trPr>
          <w:trHeight w:val="283"/>
        </w:trPr>
        <w:tc>
          <w:tcPr>
            <w:tcW w:w="4390" w:type="dxa"/>
          </w:tcPr>
          <w:p w14:paraId="2C477D5B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Heated wire and temperature probe cables</w:t>
            </w:r>
          </w:p>
        </w:tc>
        <w:tc>
          <w:tcPr>
            <w:tcW w:w="3260" w:type="dxa"/>
          </w:tcPr>
          <w:p w14:paraId="4DA0E85F" w14:textId="77777777" w:rsidR="002B607C" w:rsidRPr="00F463ED" w:rsidRDefault="00E551E2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228996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763440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30FF55F6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4E9182DA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</w:tbl>
    <w:p w14:paraId="57AB4CA6" w14:textId="77777777" w:rsidR="00447337" w:rsidRPr="00AD17AD" w:rsidRDefault="00447337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tbl>
      <w:tblPr>
        <w:tblW w:w="1004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43"/>
        <w:gridCol w:w="2137"/>
        <w:gridCol w:w="1407"/>
        <w:gridCol w:w="2155"/>
      </w:tblGrid>
      <w:tr w:rsidR="00F463ED" w:rsidRPr="00272495" w14:paraId="40E681AB" w14:textId="77777777" w:rsidTr="009102D5">
        <w:trPr>
          <w:trHeight w:val="287"/>
        </w:trPr>
        <w:tc>
          <w:tcPr>
            <w:tcW w:w="4343" w:type="dxa"/>
            <w:shd w:val="clear" w:color="auto" w:fill="002868"/>
            <w:vAlign w:val="center"/>
          </w:tcPr>
          <w:p w14:paraId="61A852D8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tandard Biomedical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117F20CF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551A4DBC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6D250966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F463ED" w:rsidRPr="00272495" w14:paraId="39A70F32" w14:textId="77777777" w:rsidTr="005C3218">
        <w:trPr>
          <w:trHeight w:val="440"/>
        </w:trPr>
        <w:tc>
          <w:tcPr>
            <w:tcW w:w="4343" w:type="dxa"/>
            <w:vAlign w:val="center"/>
          </w:tcPr>
          <w:p w14:paraId="66096173" w14:textId="77777777" w:rsidR="00F463ED" w:rsidRPr="00490F1C" w:rsidRDefault="00F463ED" w:rsidP="005C321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10EC5AF0" w14:textId="77777777" w:rsidR="00F463ED" w:rsidRPr="00490F1C" w:rsidRDefault="00E551E2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052503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108550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56695AB7" w14:textId="77777777"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22C9FACB" w14:textId="77777777"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463ED" w:rsidRPr="00272495" w14:paraId="6395AD59" w14:textId="77777777" w:rsidTr="009102D5">
        <w:trPr>
          <w:trHeight w:val="287"/>
        </w:trPr>
        <w:tc>
          <w:tcPr>
            <w:tcW w:w="4343" w:type="dxa"/>
            <w:shd w:val="clear" w:color="auto" w:fill="002868"/>
            <w:vAlign w:val="center"/>
          </w:tcPr>
          <w:p w14:paraId="58FEB5A6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Biomedical Engineering Electrical Safety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3E8B7BE5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081CCAD3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539DB0D5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F463ED" w:rsidRPr="00272495" w14:paraId="34504FD8" w14:textId="77777777" w:rsidTr="00AE2BF7">
        <w:trPr>
          <w:trHeight w:val="440"/>
        </w:trPr>
        <w:tc>
          <w:tcPr>
            <w:tcW w:w="4343" w:type="dxa"/>
            <w:vAlign w:val="center"/>
          </w:tcPr>
          <w:p w14:paraId="00282499" w14:textId="77777777" w:rsidR="00F463ED" w:rsidRPr="00490F1C" w:rsidRDefault="00F463ED" w:rsidP="005C321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1F10BF53" w14:textId="77777777" w:rsidR="00F463ED" w:rsidRPr="00490F1C" w:rsidRDefault="00E551E2" w:rsidP="00AE2BF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96416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2BF7">
                  <w:rPr>
                    <w:rFonts w:ascii="MS Gothic" w:eastAsia="MS Gothic" w:hAnsi="MS Gothic" w:cstheme="minorHAnsi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454439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6088A067" w14:textId="77777777"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747E820E" w14:textId="77777777"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463ED" w:rsidRPr="00272495" w14:paraId="33731A0F" w14:textId="77777777" w:rsidTr="009102D5">
        <w:trPr>
          <w:trHeight w:val="332"/>
        </w:trPr>
        <w:tc>
          <w:tcPr>
            <w:tcW w:w="4343" w:type="dxa"/>
            <w:shd w:val="clear" w:color="auto" w:fill="002868"/>
            <w:vAlign w:val="center"/>
          </w:tcPr>
          <w:p w14:paraId="0813D595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Respiratory Therapy Department Functionality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7BF56CDF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115EAC9D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7810B16A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F463ED" w:rsidRPr="00272495" w14:paraId="0B8FCF26" w14:textId="77777777" w:rsidTr="005C3218">
        <w:trPr>
          <w:trHeight w:val="413"/>
        </w:trPr>
        <w:tc>
          <w:tcPr>
            <w:tcW w:w="4343" w:type="dxa"/>
            <w:vAlign w:val="center"/>
          </w:tcPr>
          <w:p w14:paraId="61BB7050" w14:textId="77777777" w:rsidR="00F463ED" w:rsidRPr="00490F1C" w:rsidRDefault="00F463ED" w:rsidP="005C321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6ED0961C" w14:textId="77777777" w:rsidR="00F463ED" w:rsidRPr="00490F1C" w:rsidRDefault="00E551E2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502242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-1512436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531BA356" w14:textId="77777777"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6655FB1F" w14:textId="77777777"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270A9416" w14:textId="77777777" w:rsidR="00F463ED" w:rsidRPr="00447337" w:rsidRDefault="00F463ED" w:rsidP="00447337">
      <w:pPr>
        <w:spacing w:after="0"/>
        <w:rPr>
          <w:rFonts w:ascii="Arial" w:hAnsi="Arial" w:cs="Arial"/>
          <w:vanish/>
          <w:sz w:val="22"/>
          <w:szCs w:val="24"/>
        </w:rPr>
      </w:pPr>
    </w:p>
    <w:p w14:paraId="5BDFDB12" w14:textId="77777777" w:rsidR="00447337" w:rsidRPr="00447337" w:rsidRDefault="00447337" w:rsidP="00447337">
      <w:pPr>
        <w:spacing w:after="0" w:line="360" w:lineRule="auto"/>
        <w:ind w:left="360"/>
        <w:rPr>
          <w:rFonts w:ascii="Arial" w:hAnsi="Arial" w:cs="Arial"/>
          <w:b/>
          <w:sz w:val="22"/>
          <w:szCs w:val="24"/>
        </w:rPr>
      </w:pPr>
    </w:p>
    <w:p w14:paraId="35E41B87" w14:textId="77777777" w:rsidR="00F463ED" w:rsidRPr="00896C91" w:rsidRDefault="00F463ED" w:rsidP="00F463ED">
      <w:pPr>
        <w:autoSpaceDE w:val="0"/>
        <w:autoSpaceDN w:val="0"/>
        <w:adjustRightInd w:val="0"/>
        <w:spacing w:after="0"/>
        <w:rPr>
          <w:rFonts w:asciiTheme="minorHAnsi" w:hAnsiTheme="minorHAnsi" w:cs="Arial"/>
          <w:b/>
          <w:sz w:val="24"/>
          <w:szCs w:val="24"/>
        </w:rPr>
      </w:pPr>
      <w:r w:rsidRPr="00896C91">
        <w:rPr>
          <w:rFonts w:asciiTheme="minorHAnsi" w:hAnsiTheme="minorHAnsi" w:cs="Arial"/>
          <w:b/>
          <w:sz w:val="24"/>
          <w:szCs w:val="24"/>
        </w:rPr>
        <w:t>This form was completed by: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70"/>
        <w:gridCol w:w="4819"/>
      </w:tblGrid>
      <w:tr w:rsidR="00F463ED" w:rsidRPr="00896C91" w14:paraId="3D107CD1" w14:textId="77777777" w:rsidTr="002B607C">
        <w:trPr>
          <w:trHeight w:val="389"/>
        </w:trPr>
        <w:tc>
          <w:tcPr>
            <w:tcW w:w="9889" w:type="dxa"/>
            <w:gridSpan w:val="2"/>
            <w:shd w:val="clear" w:color="auto" w:fill="auto"/>
            <w:vAlign w:val="center"/>
          </w:tcPr>
          <w:p w14:paraId="0B00E9A8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Name:</w:t>
            </w:r>
          </w:p>
        </w:tc>
      </w:tr>
      <w:tr w:rsidR="00F463ED" w:rsidRPr="00896C91" w14:paraId="135F0F9F" w14:textId="77777777" w:rsidTr="002B607C">
        <w:trPr>
          <w:trHeight w:val="422"/>
        </w:trPr>
        <w:tc>
          <w:tcPr>
            <w:tcW w:w="5070" w:type="dxa"/>
            <w:shd w:val="clear" w:color="auto" w:fill="auto"/>
            <w:vAlign w:val="center"/>
          </w:tcPr>
          <w:p w14:paraId="3C912CE7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Position: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28745EA1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Contact Number:</w:t>
            </w:r>
          </w:p>
        </w:tc>
      </w:tr>
      <w:tr w:rsidR="00F463ED" w:rsidRPr="00896C91" w14:paraId="3E0CA006" w14:textId="77777777" w:rsidTr="002B607C">
        <w:trPr>
          <w:trHeight w:val="415"/>
        </w:trPr>
        <w:tc>
          <w:tcPr>
            <w:tcW w:w="5070" w:type="dxa"/>
            <w:shd w:val="clear" w:color="auto" w:fill="auto"/>
            <w:vAlign w:val="center"/>
          </w:tcPr>
          <w:p w14:paraId="40E70507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Signature: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79B8B535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Date:</w:t>
            </w:r>
          </w:p>
        </w:tc>
      </w:tr>
    </w:tbl>
    <w:p w14:paraId="0563E412" w14:textId="77777777" w:rsidR="001913F0" w:rsidRPr="00447337" w:rsidRDefault="00E551E2" w:rsidP="0056012E">
      <w:pPr>
        <w:rPr>
          <w:sz w:val="18"/>
        </w:rPr>
      </w:pPr>
    </w:p>
    <w:sectPr w:rsidR="001913F0" w:rsidRPr="00447337" w:rsidSect="00F463ED">
      <w:footerReference w:type="default" r:id="rId6"/>
      <w:pgSz w:w="12240" w:h="15840"/>
      <w:pgMar w:top="1440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4E2296" w14:textId="77777777" w:rsidR="00447337" w:rsidRDefault="00447337" w:rsidP="00447337">
      <w:pPr>
        <w:spacing w:after="0"/>
      </w:pPr>
      <w:r>
        <w:separator/>
      </w:r>
    </w:p>
  </w:endnote>
  <w:endnote w:type="continuationSeparator" w:id="0">
    <w:p w14:paraId="421192AA" w14:textId="77777777" w:rsidR="00447337" w:rsidRDefault="00447337" w:rsidP="004473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F30CF9" w14:textId="123E4B39" w:rsidR="00447337" w:rsidRPr="00F463ED" w:rsidRDefault="005C463C">
    <w:pPr>
      <w:pStyle w:val="Footer"/>
      <w:rPr>
        <w:rFonts w:asciiTheme="minorHAnsi" w:hAnsiTheme="minorHAnsi" w:cstheme="minorHAnsi"/>
        <w:sz w:val="22"/>
      </w:rPr>
    </w:pPr>
    <w:r w:rsidRPr="005C463C">
      <w:rPr>
        <w:rFonts w:asciiTheme="minorHAnsi" w:hAnsiTheme="minorHAnsi" w:cstheme="minorHAnsi"/>
        <w:noProof/>
        <w:sz w:val="22"/>
        <w:lang w:val="en-CA" w:eastAsia="en-CA"/>
      </w:rPr>
      <w:drawing>
        <wp:anchor distT="0" distB="0" distL="114300" distR="114300" simplePos="0" relativeHeight="251658240" behindDoc="1" locked="0" layoutInCell="1" allowOverlap="1" wp14:anchorId="38A3C8E3" wp14:editId="4C598746">
          <wp:simplePos x="0" y="0"/>
          <wp:positionH relativeFrom="column">
            <wp:posOffset>4581525</wp:posOffset>
          </wp:positionH>
          <wp:positionV relativeFrom="paragraph">
            <wp:posOffset>-141605</wp:posOffset>
          </wp:positionV>
          <wp:extent cx="1767359" cy="529200"/>
          <wp:effectExtent l="0" t="0" r="4445" b="4445"/>
          <wp:wrapTight wrapText="bothSides">
            <wp:wrapPolygon edited="0">
              <wp:start x="0" y="0"/>
              <wp:lineTo x="0" y="21004"/>
              <wp:lineTo x="21421" y="21004"/>
              <wp:lineTo x="21421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7359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857F8">
      <w:rPr>
        <w:rFonts w:asciiTheme="minorHAnsi" w:hAnsiTheme="minorHAnsi" w:cstheme="minorHAnsi"/>
        <w:sz w:val="22"/>
      </w:rPr>
      <w:t xml:space="preserve">Updated: </w:t>
    </w:r>
    <w:r w:rsidR="0006487E">
      <w:rPr>
        <w:rFonts w:asciiTheme="minorHAnsi" w:hAnsiTheme="minorHAnsi" w:cstheme="minorHAnsi"/>
        <w:sz w:val="22"/>
      </w:rPr>
      <w:t>November 21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312A81" w14:textId="77777777" w:rsidR="00447337" w:rsidRDefault="00447337" w:rsidP="00447337">
      <w:pPr>
        <w:spacing w:after="0"/>
      </w:pPr>
      <w:r>
        <w:separator/>
      </w:r>
    </w:p>
  </w:footnote>
  <w:footnote w:type="continuationSeparator" w:id="0">
    <w:p w14:paraId="0A5C6EA7" w14:textId="77777777" w:rsidR="00447337" w:rsidRDefault="00447337" w:rsidP="00447337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0t7Q0Mzc3BQIjEyUdpeDU4uLM/DyQAkOjWgAmDd3iLQAAAA=="/>
  </w:docVars>
  <w:rsids>
    <w:rsidRoot w:val="00447337"/>
    <w:rsid w:val="0006487E"/>
    <w:rsid w:val="00192585"/>
    <w:rsid w:val="002B607C"/>
    <w:rsid w:val="00317CCD"/>
    <w:rsid w:val="0033669C"/>
    <w:rsid w:val="00383213"/>
    <w:rsid w:val="004000BF"/>
    <w:rsid w:val="00401A2F"/>
    <w:rsid w:val="00447337"/>
    <w:rsid w:val="00487617"/>
    <w:rsid w:val="0054340C"/>
    <w:rsid w:val="0056012E"/>
    <w:rsid w:val="005C463C"/>
    <w:rsid w:val="006522E2"/>
    <w:rsid w:val="008C14B1"/>
    <w:rsid w:val="009102D5"/>
    <w:rsid w:val="00A170C7"/>
    <w:rsid w:val="00AB39CA"/>
    <w:rsid w:val="00AE2BF7"/>
    <w:rsid w:val="00B67923"/>
    <w:rsid w:val="00C929F4"/>
    <w:rsid w:val="00D857F8"/>
    <w:rsid w:val="00E551E2"/>
    <w:rsid w:val="00EC30E6"/>
    <w:rsid w:val="00F46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3A4E42E"/>
  <w15:chartTrackingRefBased/>
  <w15:docId w15:val="{4CDAFDDB-9BCF-4E91-828D-D08D694B5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7337"/>
    <w:pPr>
      <w:spacing w:after="300" w:line="240" w:lineRule="auto"/>
    </w:pPr>
    <w:rPr>
      <w:rFonts w:ascii="Times New Roman" w:eastAsia="Times" w:hAnsi="Times New Roman" w:cs="Times New Roman"/>
      <w:sz w:val="20"/>
      <w:szCs w:val="20"/>
      <w:lang w:val="en-US"/>
    </w:rPr>
  </w:style>
  <w:style w:type="paragraph" w:styleId="Heading1">
    <w:name w:val="heading 1"/>
    <w:next w:val="Normal"/>
    <w:link w:val="Heading1Char"/>
    <w:qFormat/>
    <w:rsid w:val="00447337"/>
    <w:pPr>
      <w:keepNext/>
      <w:spacing w:after="960" w:line="240" w:lineRule="auto"/>
      <w:outlineLvl w:val="0"/>
    </w:pPr>
    <w:rPr>
      <w:rFonts w:ascii="Arial Narrow" w:eastAsia="Times" w:hAnsi="Arial Narrow" w:cs="Times New Roman"/>
      <w:b/>
      <w:noProof/>
      <w:color w:val="ED592B"/>
      <w:kern w:val="32"/>
      <w:sz w:val="5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47337"/>
    <w:rPr>
      <w:rFonts w:ascii="Arial Narrow" w:eastAsia="Times" w:hAnsi="Arial Narrow" w:cs="Times New Roman"/>
      <w:b/>
      <w:noProof/>
      <w:color w:val="ED592B"/>
      <w:kern w:val="32"/>
      <w:sz w:val="5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4473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7337"/>
    <w:rPr>
      <w:rFonts w:ascii="Times New Roman" w:eastAsia="Times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4733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47337"/>
    <w:rPr>
      <w:rFonts w:ascii="Times New Roman" w:eastAsia="Times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5434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4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Health Network</Company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ung, Maria</dc:creator>
  <cp:keywords/>
  <dc:description/>
  <cp:lastModifiedBy>DeLand, Marion</cp:lastModifiedBy>
  <cp:revision>2</cp:revision>
  <cp:lastPrinted>2021-04-16T14:48:00Z</cp:lastPrinted>
  <dcterms:created xsi:type="dcterms:W3CDTF">2023-05-16T23:21:00Z</dcterms:created>
  <dcterms:modified xsi:type="dcterms:W3CDTF">2023-05-16T23:21:00Z</dcterms:modified>
</cp:coreProperties>
</file>